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ADE7" w14:textId="118CC4C5" w:rsidR="00EA2F1A" w:rsidRDefault="00EA2F1A" w:rsidP="00EA2F1A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875106"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 w14:paraId="2ED1A34E" w14:textId="77777777" w:rsidR="00875106" w:rsidRDefault="00875106" w:rsidP="00875106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3B72B423" w14:textId="26500672" w:rsidR="00875106" w:rsidRDefault="00875106" w:rsidP="0087510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3#1</w:t>
        </w:r>
      </w:hyperlink>
      <w:r>
        <w:rPr>
          <w:lang w:val="bg-BG"/>
        </w:rPr>
        <w:t>.</w:t>
      </w:r>
    </w:p>
    <w:p w14:paraId="112B382F" w14:textId="77777777" w:rsidR="00EA2F1A" w:rsidRPr="00AC606E" w:rsidRDefault="00EA2F1A" w:rsidP="00EA2F1A">
      <w:pPr>
        <w:rPr>
          <w:lang w:val="en-GB"/>
        </w:rPr>
      </w:pPr>
    </w:p>
    <w:p w14:paraId="42171E91" w14:textId="77777777" w:rsidR="00EA2F1A" w:rsidRDefault="00EA2F1A" w:rsidP="00EA2F1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BFC830F" w14:textId="77777777" w:rsidR="00EA2F1A" w:rsidRDefault="00EA2F1A" w:rsidP="00EA2F1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713C9CE1" w14:textId="2AA5F861" w:rsidR="00EA2F1A" w:rsidRPr="00F37DAF" w:rsidRDefault="00EA2F1A" w:rsidP="00EA2F1A"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875106">
        <w:t>t i</w:t>
      </w:r>
      <w:r>
        <w:t xml:space="preserve">s surrounded </w:t>
      </w:r>
      <w:r w:rsidR="00875106">
        <w:t>by</w:t>
      </w:r>
      <w:r>
        <w:t xml:space="preserve">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3D5B5A0D" w14:textId="486567B8" w:rsidR="00EA2F1A" w:rsidRPr="006A3915" w:rsidRDefault="00EA2F1A" w:rsidP="00EA2F1A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875106">
        <w:t>t i</w:t>
      </w:r>
      <w:r>
        <w:t xml:space="preserve">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49A775E" w14:textId="092AA7DC" w:rsidR="00EA2F1A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EA2F1A" w:rsidRPr="006A3915">
        <w:rPr>
          <w:b/>
        </w:rPr>
        <w:t>tarts</w:t>
      </w:r>
      <w:r w:rsidR="00EA2F1A">
        <w:t xml:space="preserve"> with a </w:t>
      </w:r>
      <w:r w:rsidR="00EA2F1A" w:rsidRPr="006A3915">
        <w:rPr>
          <w:b/>
        </w:rPr>
        <w:t xml:space="preserve">capital </w:t>
      </w:r>
      <w:proofErr w:type="gramStart"/>
      <w:r w:rsidR="00EA2F1A" w:rsidRPr="006A3915">
        <w:rPr>
          <w:b/>
        </w:rPr>
        <w:t>letter</w:t>
      </w:r>
      <w:proofErr w:type="gramEnd"/>
    </w:p>
    <w:p w14:paraId="64E23866" w14:textId="0967A98B" w:rsidR="00EA2F1A" w:rsidRDefault="00875106" w:rsidP="00EA2F1A">
      <w:pPr>
        <w:pStyle w:val="ListParagraph"/>
        <w:numPr>
          <w:ilvl w:val="0"/>
          <w:numId w:val="24"/>
        </w:numPr>
      </w:pPr>
      <w:r>
        <w:t>It c</w:t>
      </w:r>
      <w:r w:rsidR="00EA2F1A">
        <w:t xml:space="preserve">ontains </w:t>
      </w:r>
      <w:r w:rsidR="00EA2F1A" w:rsidRPr="00C50613">
        <w:rPr>
          <w:b/>
        </w:rPr>
        <w:t>only letters</w:t>
      </w:r>
      <w:r w:rsidR="00EA2F1A">
        <w:rPr>
          <w:b/>
        </w:rPr>
        <w:t xml:space="preserve"> </w:t>
      </w:r>
      <w:r w:rsidR="00EA2F1A">
        <w:t>(lower and upper case)</w:t>
      </w:r>
      <w:r w:rsidR="00EA2F1A" w:rsidRPr="00C50613">
        <w:rPr>
          <w:b/>
        </w:rPr>
        <w:t xml:space="preserve"> and </w:t>
      </w:r>
      <w:proofErr w:type="gramStart"/>
      <w:r w:rsidR="00EA2F1A" w:rsidRPr="00C50613">
        <w:rPr>
          <w:b/>
        </w:rPr>
        <w:t>digits</w:t>
      </w:r>
      <w:proofErr w:type="gramEnd"/>
    </w:p>
    <w:p w14:paraId="559A8695" w14:textId="714DE13B" w:rsidR="00EA2F1A" w:rsidRPr="00A73DED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e</w:t>
      </w:r>
      <w:r w:rsidR="00EA2F1A">
        <w:rPr>
          <w:b/>
        </w:rPr>
        <w:t>nds</w:t>
      </w:r>
      <w:r w:rsidR="00EA2F1A">
        <w:t xml:space="preserve"> with a </w:t>
      </w:r>
      <w:r w:rsidR="00EA2F1A" w:rsidRPr="006A3915">
        <w:rPr>
          <w:b/>
        </w:rPr>
        <w:t xml:space="preserve">capital </w:t>
      </w:r>
      <w:proofErr w:type="gramStart"/>
      <w:r w:rsidR="00EA2F1A" w:rsidRPr="006A3915">
        <w:rPr>
          <w:b/>
        </w:rPr>
        <w:t>letter</w:t>
      </w:r>
      <w:proofErr w:type="gramEnd"/>
    </w:p>
    <w:p w14:paraId="2429E0B1" w14:textId="0779184F" w:rsidR="00EA2F1A" w:rsidRPr="00360063" w:rsidRDefault="00EA2F1A" w:rsidP="00EA2F1A">
      <w:pPr>
        <w:rPr>
          <w:lang w:val="bg-BG"/>
        </w:rPr>
      </w:pPr>
      <w:r>
        <w:t>Examples of valid barcodes</w:t>
      </w:r>
      <w:r w:rsidR="00360063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4E381A" w:rsidRPr="00360063">
        <w:rPr>
          <w:rStyle w:val="CodeChar"/>
          <w:highlight w:val="green"/>
        </w:rPr>
        <w:t>@##</w:t>
      </w:r>
      <w:r w:rsidR="00C40A41">
        <w:rPr>
          <w:rStyle w:val="CodeChar"/>
          <w:highlight w:val="green"/>
        </w:rPr>
        <w:t>#</w:t>
      </w:r>
      <w:r w:rsidR="004E381A" w:rsidRPr="00360063">
        <w:rPr>
          <w:rStyle w:val="CodeChar"/>
          <w:highlight w:val="green"/>
        </w:rPr>
        <w:t>Che46sE@##</w:t>
      </w:r>
      <w:r w:rsidR="004E381A"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92E4973" w14:textId="46ADEAC5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59DA29D" w14:textId="53C68400" w:rsidR="00EA2F1A" w:rsidRDefault="00EA2F1A" w:rsidP="00EA2F1A">
      <w:r>
        <w:t>Next</w:t>
      </w:r>
      <w:r w:rsidR="00875106">
        <w:t>,</w:t>
      </w:r>
      <w:r>
        <w:t xml:space="preserve">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B7469B4" w14:textId="77777777" w:rsidR="00EA2F1A" w:rsidRDefault="00EA2F1A" w:rsidP="00EA2F1A">
      <w:r>
        <w:t xml:space="preserve">Examples:  </w:t>
      </w:r>
    </w:p>
    <w:p w14:paraId="7C080437" w14:textId="77777777" w:rsidR="00EA2F1A" w:rsidRDefault="00EA2F1A" w:rsidP="00EA2F1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5A96AC69" w14:textId="77777777" w:rsidR="00EA2F1A" w:rsidRDefault="00EA2F1A" w:rsidP="00EA2F1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16130DA" w14:textId="55A646B5" w:rsidR="00EA2F1A" w:rsidRDefault="00EA2F1A" w:rsidP="00EA2F1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689C0CEF" w14:textId="77777777" w:rsidR="00EA2F1A" w:rsidRPr="004777E6" w:rsidRDefault="00EA2F1A" w:rsidP="00EA2F1A">
      <w:pPr>
        <w:pStyle w:val="Heading3"/>
      </w:pPr>
      <w:r>
        <w:t>Input</w:t>
      </w:r>
    </w:p>
    <w:p w14:paraId="45A922B0" w14:textId="01C2DFAD" w:rsidR="00EA2F1A" w:rsidRDefault="00EA2F1A" w:rsidP="00EA2F1A">
      <w:r>
        <w:t>On the first line</w:t>
      </w:r>
      <w:r w:rsidR="00875106">
        <w:t>,</w:t>
      </w:r>
      <w:r>
        <w:t xml:space="preserve"> you will be given an integer </w:t>
      </w:r>
      <w:r w:rsidRPr="00F37DAF">
        <w:rPr>
          <w:b/>
        </w:rPr>
        <w:t>n</w:t>
      </w:r>
      <w:r>
        <w:t xml:space="preserve"> – the </w:t>
      </w:r>
      <w:proofErr w:type="gramStart"/>
      <w:r>
        <w:t>count</w:t>
      </w:r>
      <w:proofErr w:type="gramEnd"/>
      <w:r>
        <w:t xml:space="preserve"> of barcodes that you will be receiving next. </w:t>
      </w:r>
    </w:p>
    <w:p w14:paraId="04A48911" w14:textId="559F57A9" w:rsidR="00EA2F1A" w:rsidRDefault="00EA2F1A" w:rsidP="00EA2F1A">
      <w:r>
        <w:t xml:space="preserve">On the </w:t>
      </w:r>
      <w:r w:rsidR="00875106">
        <w:t>following</w:t>
      </w:r>
      <w:r>
        <w:t xml:space="preserve">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72AFD76" w14:textId="77777777" w:rsidR="00EA2F1A" w:rsidRPr="002B2581" w:rsidRDefault="00EA2F1A" w:rsidP="00EA2F1A">
      <w:pPr>
        <w:pStyle w:val="Heading3"/>
      </w:pPr>
      <w:r>
        <w:t>Output</w:t>
      </w:r>
    </w:p>
    <w:p w14:paraId="074A58C2" w14:textId="77777777" w:rsidR="00EA2F1A" w:rsidRDefault="00EA2F1A" w:rsidP="00EA2F1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4A3BC97E" w14:textId="77777777" w:rsidR="00EA2F1A" w:rsidRDefault="00EA2F1A" w:rsidP="00EA2F1A">
      <w:pPr>
        <w:rPr>
          <w:noProof/>
        </w:rPr>
      </w:pPr>
      <w:r>
        <w:rPr>
          <w:noProof/>
        </w:rPr>
        <w:t>If the barcode is invalid:</w:t>
      </w:r>
    </w:p>
    <w:p w14:paraId="72ADB765" w14:textId="77777777" w:rsidR="00EA2F1A" w:rsidRDefault="00EA2F1A" w:rsidP="00EA2F1A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D61889E" w14:textId="77777777" w:rsidR="00EA2F1A" w:rsidRDefault="00EA2F1A" w:rsidP="00EA2F1A">
      <w:pPr>
        <w:rPr>
          <w:noProof/>
        </w:rPr>
      </w:pPr>
      <w:r>
        <w:rPr>
          <w:noProof/>
        </w:rPr>
        <w:t>If the barcode is valid:</w:t>
      </w:r>
    </w:p>
    <w:p w14:paraId="1B83BD4A" w14:textId="6740EAB0" w:rsidR="00BE6C04" w:rsidRDefault="00EA2F1A" w:rsidP="00875106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3907CCE" w14:textId="77777777" w:rsidR="00EA2F1A" w:rsidRPr="00EF2B5F" w:rsidRDefault="00EA2F1A" w:rsidP="00EA2F1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EA2F1A" w14:paraId="7890DD4A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910BFB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298521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54CBD672" w14:textId="77777777" w:rsidTr="00875106">
        <w:trPr>
          <w:trHeight w:val="215"/>
        </w:trPr>
        <w:tc>
          <w:tcPr>
            <w:tcW w:w="3256" w:type="dxa"/>
          </w:tcPr>
          <w:p w14:paraId="688669E6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7998CE0" w14:textId="20F2C3BA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 w:rsidR="00360063">
              <w:rPr>
                <w:rFonts w:ascii="Consolas" w:eastAsia="Calibri" w:hAnsi="Consolas" w:cs="Times New Roman"/>
                <w:noProof/>
              </w:rPr>
              <w:t>@#</w:t>
            </w:r>
          </w:p>
          <w:p w14:paraId="28BE2B91" w14:textId="1B5F503F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lastRenderedPageBreak/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 w:rsidR="00360063"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9A2A60" w14:textId="013F68AF" w:rsidR="00EA2F1A" w:rsidRPr="0088023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0F587068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4EDCFCDA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EDD2472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EA2F1A" w14:paraId="6703BA9D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AEEB3A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26DBD4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7E69D373" w14:textId="77777777" w:rsidTr="00646DC7">
        <w:trPr>
          <w:trHeight w:val="2340"/>
        </w:trPr>
        <w:tc>
          <w:tcPr>
            <w:tcW w:w="3256" w:type="dxa"/>
          </w:tcPr>
          <w:p w14:paraId="151B071C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8EC6A21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0B04D3B" w14:textId="5C2B45D3" w:rsidR="00EA2F1A" w:rsidRDefault="00360063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</w:t>
            </w:r>
            <w:r w:rsidR="00EA2F1A">
              <w:rPr>
                <w:rFonts w:ascii="Consolas" w:eastAsia="Calibri" w:hAnsi="Consolas" w:cs="Times New Roman"/>
                <w:noProof/>
              </w:rPr>
              <w:t>alidIteM@#</w:t>
            </w:r>
          </w:p>
          <w:p w14:paraId="768F90B8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AFDD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1C5DF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F1049C6" w14:textId="77777777" w:rsidR="00EA2F1A" w:rsidRPr="00880234" w:rsidRDefault="00EA2F1A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4EEAE4C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457B1D0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34D344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3DB7F14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6A702B3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01F5E19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2DBCA148" w14:textId="17171668" w:rsidR="00BE6C04" w:rsidRPr="00BE6C04" w:rsidRDefault="00BE6C04" w:rsidP="00BE6C04">
      <w:pPr>
        <w:pStyle w:val="Heading3"/>
        <w:rPr>
          <w:noProof/>
        </w:rPr>
      </w:pPr>
      <w:r>
        <w:rPr>
          <w:noProof/>
          <w:lang w:val="en-GB"/>
        </w:rPr>
        <w:t xml:space="preserve">JS </w:t>
      </w:r>
      <w:r w:rsidR="00875106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BE6C04" w14:paraId="5229B832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8840007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B01E136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99A3600" w14:textId="77777777" w:rsidTr="00BE6C04">
        <w:trPr>
          <w:trHeight w:val="1979"/>
        </w:trPr>
        <w:tc>
          <w:tcPr>
            <w:tcW w:w="3256" w:type="dxa"/>
          </w:tcPr>
          <w:p w14:paraId="258C3F5E" w14:textId="6A916AB6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067AD87" w14:textId="54236AF3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7478C63E" w14:textId="4380925A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585A2D30" w14:textId="1A2AA9FF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6845D3C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6EF9959E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77EDD1E5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BE6C04" w14:paraId="5D148E9F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C1688E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78FA75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CD12593" w14:textId="77777777" w:rsidTr="005700C5">
        <w:trPr>
          <w:trHeight w:val="2340"/>
        </w:trPr>
        <w:tc>
          <w:tcPr>
            <w:tcW w:w="3256" w:type="dxa"/>
          </w:tcPr>
          <w:p w14:paraId="78B06311" w14:textId="3E734A60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1D5864D" w14:textId="7DF9E781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78E0D05" w14:textId="201DDFB6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3F963283" w14:textId="5BD8D8F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01CA030" w14:textId="6671D699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653A07AF" w14:textId="101EF84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E45B1E5" w14:textId="608DB56C" w:rsidR="00BE6C04" w:rsidRPr="00BE6C04" w:rsidRDefault="00BE6C04" w:rsidP="005700C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2C686F1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533A2FE" w14:textId="77777777" w:rsid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00C323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D4AFFE4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01479012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16EA588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92EBD29" w14:textId="531D5625" w:rsidR="00640502" w:rsidRPr="00EA2F1A" w:rsidRDefault="00640502" w:rsidP="00EA2F1A"/>
    <w:sectPr w:rsidR="00640502" w:rsidRPr="00EA2F1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DD825" w14:textId="77777777" w:rsidR="00015493" w:rsidRDefault="00015493" w:rsidP="008068A2">
      <w:pPr>
        <w:spacing w:after="0" w:line="240" w:lineRule="auto"/>
      </w:pPr>
      <w:r>
        <w:separator/>
      </w:r>
    </w:p>
  </w:endnote>
  <w:endnote w:type="continuationSeparator" w:id="0">
    <w:p w14:paraId="0C9722E8" w14:textId="77777777" w:rsidR="00015493" w:rsidRDefault="000154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6C71" w14:textId="77777777" w:rsidR="00DA29E0" w:rsidRDefault="00DA2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8B944" w14:textId="77777777" w:rsidR="00DA29E0" w:rsidRDefault="00DA29E0" w:rsidP="00DA29E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B72CEA" wp14:editId="5543112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091D5B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8F6FB70" wp14:editId="0618B67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7B6DDE" w14:textId="77777777" w:rsidR="00DA29E0" w:rsidRDefault="00DA29E0" w:rsidP="00DA29E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632B025" w14:textId="77777777" w:rsidR="00DA29E0" w:rsidRDefault="00DA29E0" w:rsidP="00DA29E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9C54C1" wp14:editId="756C5DBB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54C52B" wp14:editId="241CF4BD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E5C2A4" wp14:editId="5A68C81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D13B9B" wp14:editId="75E85896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9B63EF" wp14:editId="7D55AD59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E83454" wp14:editId="192C643E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0E5D50" wp14:editId="5D1EA824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25645C" wp14:editId="41882438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E2497E" wp14:editId="6A2A35BF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F6FB70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C7B6DDE" w14:textId="77777777" w:rsidR="00DA29E0" w:rsidRDefault="00DA29E0" w:rsidP="00DA29E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632B025" w14:textId="77777777" w:rsidR="00DA29E0" w:rsidRDefault="00DA29E0" w:rsidP="00DA29E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19C54C1" wp14:editId="756C5DBB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54C52B" wp14:editId="241CF4BD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E5C2A4" wp14:editId="5A68C81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D13B9B" wp14:editId="75E85896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D9B63EF" wp14:editId="7D55AD59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E83454" wp14:editId="192C643E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70E5D50" wp14:editId="5D1EA824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C25645C" wp14:editId="41882438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E2497E" wp14:editId="6A2A35BF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D1D4866" wp14:editId="676F685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05CCB75" w14:textId="77777777" w:rsidR="00DA29E0" w:rsidRDefault="00DA29E0" w:rsidP="00DA29E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1D486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05CCB75" w14:textId="77777777" w:rsidR="00DA29E0" w:rsidRDefault="00DA29E0" w:rsidP="00DA29E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802B20A" wp14:editId="5A74FA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F63700" w14:textId="77777777" w:rsidR="00DA29E0" w:rsidRDefault="00DA29E0" w:rsidP="00DA29E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02B20A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F63700" w14:textId="77777777" w:rsidR="00DA29E0" w:rsidRDefault="00DA29E0" w:rsidP="00DA29E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4C2B9C2" wp14:editId="4D5D36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3067A2B" w14:textId="26920FF8" w:rsidR="004E4C1E" w:rsidRPr="00DA29E0" w:rsidRDefault="004E4C1E" w:rsidP="00DA29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EF1C" w14:textId="77777777" w:rsidR="00DA29E0" w:rsidRDefault="00DA2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FF438" w14:textId="77777777" w:rsidR="00015493" w:rsidRDefault="00015493" w:rsidP="008068A2">
      <w:pPr>
        <w:spacing w:after="0" w:line="240" w:lineRule="auto"/>
      </w:pPr>
      <w:r>
        <w:separator/>
      </w:r>
    </w:p>
  </w:footnote>
  <w:footnote w:type="continuationSeparator" w:id="0">
    <w:p w14:paraId="4C307D95" w14:textId="77777777" w:rsidR="00015493" w:rsidRDefault="000154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1D18" w14:textId="77777777" w:rsidR="00DA29E0" w:rsidRDefault="00DA2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1C78" w14:textId="77777777" w:rsidR="00DA29E0" w:rsidRDefault="00DA2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89973994">
    <w:abstractNumId w:val="4"/>
  </w:num>
  <w:num w:numId="2" w16cid:durableId="847522968">
    <w:abstractNumId w:val="24"/>
  </w:num>
  <w:num w:numId="3" w16cid:durableId="1942830841">
    <w:abstractNumId w:val="19"/>
  </w:num>
  <w:num w:numId="4" w16cid:durableId="279264693">
    <w:abstractNumId w:val="16"/>
  </w:num>
  <w:num w:numId="5" w16cid:durableId="252248487">
    <w:abstractNumId w:val="9"/>
  </w:num>
  <w:num w:numId="6" w16cid:durableId="472873361">
    <w:abstractNumId w:val="5"/>
  </w:num>
  <w:num w:numId="7" w16cid:durableId="215435320">
    <w:abstractNumId w:val="17"/>
  </w:num>
  <w:num w:numId="8" w16cid:durableId="991565149">
    <w:abstractNumId w:val="18"/>
  </w:num>
  <w:num w:numId="9" w16cid:durableId="709691427">
    <w:abstractNumId w:val="22"/>
  </w:num>
  <w:num w:numId="10" w16cid:durableId="225187453">
    <w:abstractNumId w:val="11"/>
  </w:num>
  <w:num w:numId="11" w16cid:durableId="727529230">
    <w:abstractNumId w:val="2"/>
  </w:num>
  <w:num w:numId="12" w16cid:durableId="1573660168">
    <w:abstractNumId w:val="23"/>
  </w:num>
  <w:num w:numId="13" w16cid:durableId="2056077458">
    <w:abstractNumId w:val="3"/>
  </w:num>
  <w:num w:numId="14" w16cid:durableId="1948077477">
    <w:abstractNumId w:val="1"/>
  </w:num>
  <w:num w:numId="15" w16cid:durableId="1419670065">
    <w:abstractNumId w:val="10"/>
  </w:num>
  <w:num w:numId="16" w16cid:durableId="1868332751">
    <w:abstractNumId w:val="12"/>
  </w:num>
  <w:num w:numId="17" w16cid:durableId="1770928180">
    <w:abstractNumId w:val="6"/>
  </w:num>
  <w:num w:numId="18" w16cid:durableId="425347158">
    <w:abstractNumId w:val="21"/>
  </w:num>
  <w:num w:numId="19" w16cid:durableId="1766612191">
    <w:abstractNumId w:val="7"/>
  </w:num>
  <w:num w:numId="20" w16cid:durableId="384911090">
    <w:abstractNumId w:val="15"/>
  </w:num>
  <w:num w:numId="21" w16cid:durableId="1972244922">
    <w:abstractNumId w:val="8"/>
  </w:num>
  <w:num w:numId="22" w16cid:durableId="231159958">
    <w:abstractNumId w:val="0"/>
  </w:num>
  <w:num w:numId="23" w16cid:durableId="771047788">
    <w:abstractNumId w:val="14"/>
  </w:num>
  <w:num w:numId="24" w16cid:durableId="2100249805">
    <w:abstractNumId w:val="13"/>
  </w:num>
  <w:num w:numId="25" w16cid:durableId="1683554902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15493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8A0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DA2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3-28T13:53:00Z</dcterms:created>
  <dcterms:modified xsi:type="dcterms:W3CDTF">2023-03-28T13:53:00Z</dcterms:modified>
  <cp:category>programming;education;software engineering;software development</cp:category>
</cp:coreProperties>
</file>